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on</w:t>
      </w:r>
      <w:r>
        <w:t xml:space="preserve"> </w:t>
      </w:r>
      <w:r>
        <w:t xml:space="preserve">AnVIL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8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Here, we present opinionated step-by-step guides for setting up accounts focused on three personas: PIs, Analysts, and Consortia.</w:t>
      </w:r>
    </w:p>
    <w:p>
      <w:pPr>
        <w:pStyle w:val="BodyText"/>
      </w:pPr>
      <w:r>
        <w:drawing>
          <wp:inline>
            <wp:extent cx="42672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kGxHkP0JVPNF1kla5XEqaIt1yz9s4ZbgzJ2zfL7GmTE_gf8e59f4b48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3"/>
    <w:bookmarkStart w:id="27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4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5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6">
        <w:r>
          <w:rPr>
            <w:rStyle w:val="Hyperlink"/>
          </w:rPr>
          <w:t xml:space="preserve">https://hutchdatascience.org/AnVIL_Collection/</w:t>
        </w:r>
      </w:hyperlink>
    </w:p>
    <w:bookmarkEnd w:id="27"/>
    <w:bookmarkEnd w:id="28"/>
    <w:bookmarkStart w:id="31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9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9"/>
    <w:bookmarkStart w:id="30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anvilproject.org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vilproject.org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on AnVIL</dc:title>
  <dc:creator/>
  <dc:description>Guides to help new AnVIL users set up their accounts and start doing research on the AnVIL platform</dc:description>
  <cp:keywords/>
  <dcterms:created xsi:type="dcterms:W3CDTF">2025-01-28T15:29:23Z</dcterms:created>
  <dcterms:modified xsi:type="dcterms:W3CDTF">2025-01-28T15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 28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